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1F08E" w14:textId="2186F9A7" w:rsidR="002A1106" w:rsidRDefault="00B35C7D">
      <w:r>
        <w:rPr>
          <w:noProof/>
        </w:rPr>
        <w:drawing>
          <wp:inline distT="0" distB="0" distL="0" distR="0" wp14:anchorId="49ACFC7C" wp14:editId="7E050468">
            <wp:extent cx="5943600" cy="7353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5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A110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7393D" w14:textId="77777777" w:rsidR="0038587D" w:rsidRDefault="0038587D" w:rsidP="00B35C7D">
      <w:pPr>
        <w:spacing w:after="0" w:line="240" w:lineRule="auto"/>
      </w:pPr>
      <w:r>
        <w:separator/>
      </w:r>
    </w:p>
  </w:endnote>
  <w:endnote w:type="continuationSeparator" w:id="0">
    <w:p w14:paraId="230C3F45" w14:textId="77777777" w:rsidR="0038587D" w:rsidRDefault="0038587D" w:rsidP="00B35C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D40D6" w14:textId="77777777" w:rsidR="00B35C7D" w:rsidRDefault="00B35C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4AEF7" w14:textId="77777777" w:rsidR="00B35C7D" w:rsidRDefault="00B35C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2294BA" w14:textId="77777777" w:rsidR="00B35C7D" w:rsidRDefault="00B35C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66CA9" w14:textId="77777777" w:rsidR="0038587D" w:rsidRDefault="0038587D" w:rsidP="00B35C7D">
      <w:pPr>
        <w:spacing w:after="0" w:line="240" w:lineRule="auto"/>
      </w:pPr>
      <w:r>
        <w:separator/>
      </w:r>
    </w:p>
  </w:footnote>
  <w:footnote w:type="continuationSeparator" w:id="0">
    <w:p w14:paraId="4FDCABFD" w14:textId="77777777" w:rsidR="0038587D" w:rsidRDefault="0038587D" w:rsidP="00B35C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4802F" w14:textId="77777777" w:rsidR="00B35C7D" w:rsidRDefault="00B35C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6CCBD6" w14:textId="562263E0" w:rsidR="00B35C7D" w:rsidRDefault="00B35C7D">
    <w:pPr>
      <w:pStyle w:val="Header"/>
    </w:pPr>
    <w:r>
      <w:t>Imad Abdulelah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C66E9" w14:textId="77777777" w:rsidR="00B35C7D" w:rsidRDefault="00B35C7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NDc1NDQzMbA0MLFQ0lEKTi0uzszPAykwrAUAdjBZ8ywAAAA="/>
  </w:docVars>
  <w:rsids>
    <w:rsidRoot w:val="00161471"/>
    <w:rsid w:val="00161471"/>
    <w:rsid w:val="002A1106"/>
    <w:rsid w:val="0038587D"/>
    <w:rsid w:val="00B35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B089A0"/>
  <w15:chartTrackingRefBased/>
  <w15:docId w15:val="{64BCFC78-6988-4089-BDF7-12C86FF95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5C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5C7D"/>
  </w:style>
  <w:style w:type="paragraph" w:styleId="Footer">
    <w:name w:val="footer"/>
    <w:basedOn w:val="Normal"/>
    <w:link w:val="FooterChar"/>
    <w:uiPriority w:val="99"/>
    <w:unhideWhenUsed/>
    <w:rsid w:val="00B35C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5C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d Abdulelah</dc:creator>
  <cp:keywords/>
  <dc:description/>
  <cp:lastModifiedBy>Imad Abdulelah</cp:lastModifiedBy>
  <cp:revision>2</cp:revision>
  <dcterms:created xsi:type="dcterms:W3CDTF">2020-05-02T18:25:00Z</dcterms:created>
  <dcterms:modified xsi:type="dcterms:W3CDTF">2020-05-02T18:25:00Z</dcterms:modified>
</cp:coreProperties>
</file>